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1F51BCB6" w14:textId="287B99C4" w:rsidR="001C6B93" w:rsidRPr="001C6B93" w:rsidRDefault="001C6B93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r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>Příloha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77A2A5A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e studijním pobytem 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714922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2D625DFD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29F648BC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jméno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</w:t>
                    </w:r>
                    <w:r w:rsidR="00714922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0E61894C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5E00AA3B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úplné příjmení </w:t>
                    </w:r>
                    <w:r w:rsidR="00126B86" w:rsidRPr="00126B86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majitele</w:t>
                    </w: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účtu</w:t>
                    </w:r>
                  </w:p>
                </w:sdtContent>
              </w:sdt>
            </w:sdtContent>
          </w:sdt>
        </w:tc>
      </w:tr>
      <w:tr w:rsidR="00205545" w:rsidRPr="00714922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4A7457CB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Adresa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ajitele</w:t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15C20041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majitele</w:t>
                </w: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účtu </w:t>
                </w:r>
              </w:p>
            </w:tc>
          </w:sdtContent>
        </w:sdt>
      </w:tr>
      <w:tr w:rsidR="00205545" w:rsidRPr="00B05DD1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205545" w:rsidRPr="00B05DD1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Content>
              <w:p w14:paraId="7D0E0DD8" w14:textId="18993FEC" w:rsidR="00205545" w:rsidRPr="00205545" w:rsidRDefault="0087120B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CZxx</w:t>
                </w:r>
                <w:proofErr w:type="spellEnd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ěna, ve které je účet veden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Content>
              <w:p w14:paraId="44C0A8C0" w14:textId="03D9EF63" w:rsidR="00205545" w:rsidRPr="00205545" w:rsidRDefault="008A43BD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vyberte měnu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5C076B9E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žadatele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Content>
              <w:p w14:paraId="47E76A3E" w14:textId="186641AB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jméno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20912B7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Příjmení </w:t>
            </w:r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žadatele</w:t>
            </w:r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*</w:t>
            </w:r>
            <w:proofErr w:type="spellStart"/>
            <w:r w:rsidR="00126B86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ky</w:t>
            </w:r>
            <w:proofErr w:type="spellEnd"/>
            <w:r w:rsidR="00126B86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Content>
              <w:p w14:paraId="79767FE9" w14:textId="1730F605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é příjmení </w:t>
                </w:r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žadatele*</w:t>
                </w:r>
                <w:proofErr w:type="spellStart"/>
                <w:r w:rsidR="00126B86" w:rsidRPr="00126B86">
                  <w:rPr>
                    <w:rFonts w:ascii="Arial" w:eastAsia="Times New Roman" w:hAnsi="Arial" w:cs="Arial"/>
                    <w:b/>
                    <w:lang w:val="cs-CZ" w:eastAsia="cs-CZ"/>
                  </w:rPr>
                  <w:t>ky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B05DD1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7080D19" w:rsidR="00205545" w:rsidRPr="00205545" w:rsidRDefault="00126B86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Váš podpis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20323" w14:textId="77777777" w:rsidR="008F24D3" w:rsidRDefault="008F24D3" w:rsidP="00847482">
      <w:pPr>
        <w:spacing w:after="0" w:line="240" w:lineRule="auto"/>
      </w:pPr>
      <w:r>
        <w:separator/>
      </w:r>
    </w:p>
  </w:endnote>
  <w:endnote w:type="continuationSeparator" w:id="0">
    <w:p w14:paraId="48C21986" w14:textId="77777777" w:rsidR="008F24D3" w:rsidRDefault="008F24D3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80755" w14:textId="77777777" w:rsidR="008F24D3" w:rsidRDefault="008F24D3" w:rsidP="00847482">
      <w:pPr>
        <w:spacing w:after="0" w:line="240" w:lineRule="auto"/>
      </w:pPr>
      <w:r>
        <w:separator/>
      </w:r>
    </w:p>
  </w:footnote>
  <w:footnote w:type="continuationSeparator" w:id="0">
    <w:p w14:paraId="10CFFA05" w14:textId="77777777" w:rsidR="008F24D3" w:rsidRDefault="008F24D3" w:rsidP="00847482">
      <w:pPr>
        <w:spacing w:after="0" w:line="240" w:lineRule="auto"/>
      </w:pPr>
      <w:r>
        <w:continuationSeparator/>
      </w:r>
    </w:p>
  </w:footnote>
  <w:footnote w:id="1">
    <w:p w14:paraId="0F4AF361" w14:textId="261BD5A8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205545">
        <w:rPr>
          <w:rFonts w:cs="Arial"/>
          <w:sz w:val="16"/>
          <w:szCs w:val="16"/>
          <w:lang w:val="cs-CZ"/>
        </w:rPr>
        <w:t>IBAN uvádějte tak, aby za každými čtyřmi znaky byla mez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0F5A6" w14:textId="57C50042" w:rsidR="00FE3409" w:rsidRDefault="00E4464D" w:rsidP="00E4464D">
    <w:pPr>
      <w:spacing w:before="1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784844" wp14:editId="348457A1">
          <wp:simplePos x="0" y="0"/>
          <wp:positionH relativeFrom="margin">
            <wp:posOffset>-600075</wp:posOffset>
          </wp:positionH>
          <wp:positionV relativeFrom="paragraph">
            <wp:posOffset>9525</wp:posOffset>
          </wp:positionV>
          <wp:extent cx="2788920" cy="1188720"/>
          <wp:effectExtent l="0" t="0" r="0" b="0"/>
          <wp:wrapNone/>
          <wp:docPr id="1903518013" name="Obrázek 1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3518013" name="Obrázek 1" descr="Obsah obrázku Písmo, logo, Grafika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92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49774A1" wp14:editId="59148676">
          <wp:simplePos x="0" y="0"/>
          <wp:positionH relativeFrom="margin">
            <wp:align>right</wp:align>
          </wp:positionH>
          <wp:positionV relativeFrom="paragraph">
            <wp:posOffset>247650</wp:posOffset>
          </wp:positionV>
          <wp:extent cx="2718000" cy="691200"/>
          <wp:effectExtent l="0" t="0" r="6350" b="0"/>
          <wp:wrapNone/>
          <wp:docPr id="1151393476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8000" cy="69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2A2479" w:rsidRPr="002A2479">
      <w:rPr>
        <w:rFonts w:ascii="Arial" w:hAnsi="Arial" w:cs="Arial"/>
        <w:b/>
        <w:bCs/>
        <w:sz w:val="20"/>
        <w:szCs w:val="20"/>
        <w:lang w:val="en-US"/>
      </w:rPr>
      <w:t>Příloha</w:t>
    </w:r>
    <w:proofErr w:type="spellEnd"/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20096D4C" w14:textId="2BB64F7E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Xj2VwbmqBDq0TtMw5aFhNlF9R3z/fJJxOj7lLXQpWXWKfQXR9VsKQUHUMOfZuA8niG9S2lKTCGViGLabP23Sw==" w:salt="1SCJtcenLH9kG+XtqQQhZ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26B86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0BAD"/>
    <w:rsid w:val="002273C8"/>
    <w:rsid w:val="00234FCA"/>
    <w:rsid w:val="00244699"/>
    <w:rsid w:val="00260D79"/>
    <w:rsid w:val="00281424"/>
    <w:rsid w:val="00292172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A445B"/>
    <w:rsid w:val="004A740C"/>
    <w:rsid w:val="004B67F4"/>
    <w:rsid w:val="004B7DED"/>
    <w:rsid w:val="004D2AD2"/>
    <w:rsid w:val="004E649B"/>
    <w:rsid w:val="004F6FD3"/>
    <w:rsid w:val="00504BA4"/>
    <w:rsid w:val="00512A6E"/>
    <w:rsid w:val="00513F6E"/>
    <w:rsid w:val="00516806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4216E"/>
    <w:rsid w:val="006669E4"/>
    <w:rsid w:val="00670214"/>
    <w:rsid w:val="006743D2"/>
    <w:rsid w:val="006840BB"/>
    <w:rsid w:val="00684E6B"/>
    <w:rsid w:val="006B4677"/>
    <w:rsid w:val="006C726F"/>
    <w:rsid w:val="006E0952"/>
    <w:rsid w:val="006F11E5"/>
    <w:rsid w:val="006F5ACA"/>
    <w:rsid w:val="00713700"/>
    <w:rsid w:val="00714360"/>
    <w:rsid w:val="00714922"/>
    <w:rsid w:val="00723821"/>
    <w:rsid w:val="00734DC8"/>
    <w:rsid w:val="007B00DB"/>
    <w:rsid w:val="007B4032"/>
    <w:rsid w:val="007B40BE"/>
    <w:rsid w:val="007B7D15"/>
    <w:rsid w:val="007C77FB"/>
    <w:rsid w:val="007E7B38"/>
    <w:rsid w:val="007F01D8"/>
    <w:rsid w:val="00803E94"/>
    <w:rsid w:val="0082027B"/>
    <w:rsid w:val="00840347"/>
    <w:rsid w:val="00847482"/>
    <w:rsid w:val="00851249"/>
    <w:rsid w:val="00854332"/>
    <w:rsid w:val="00864CA9"/>
    <w:rsid w:val="0087120B"/>
    <w:rsid w:val="00881E94"/>
    <w:rsid w:val="008A43BD"/>
    <w:rsid w:val="008C31BF"/>
    <w:rsid w:val="008E1E53"/>
    <w:rsid w:val="008E29E9"/>
    <w:rsid w:val="008F12C7"/>
    <w:rsid w:val="008F24D3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D33A7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05DD1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426E3"/>
    <w:rsid w:val="00D45F3D"/>
    <w:rsid w:val="00D64D97"/>
    <w:rsid w:val="00D8019F"/>
    <w:rsid w:val="00DD3C88"/>
    <w:rsid w:val="00DE21B1"/>
    <w:rsid w:val="00E14970"/>
    <w:rsid w:val="00E153E7"/>
    <w:rsid w:val="00E20C7D"/>
    <w:rsid w:val="00E4464D"/>
    <w:rsid w:val="00E504EC"/>
    <w:rsid w:val="00E530DD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0241CD"/>
    <w:rsid w:val="00174451"/>
    <w:rsid w:val="00220BAD"/>
    <w:rsid w:val="002B5343"/>
    <w:rsid w:val="0044182A"/>
    <w:rsid w:val="0064216E"/>
    <w:rsid w:val="006743D2"/>
    <w:rsid w:val="006C726F"/>
    <w:rsid w:val="009B3673"/>
    <w:rsid w:val="009B56F7"/>
    <w:rsid w:val="009D33A7"/>
    <w:rsid w:val="00A3354E"/>
    <w:rsid w:val="00AC7F52"/>
    <w:rsid w:val="00B951AC"/>
    <w:rsid w:val="00D54307"/>
    <w:rsid w:val="00EC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3354E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8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5</cp:revision>
  <dcterms:created xsi:type="dcterms:W3CDTF">2022-01-11T21:24:00Z</dcterms:created>
  <dcterms:modified xsi:type="dcterms:W3CDTF">2026-03-1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